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73a3b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717620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951c004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da920277"/>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9T17:39:26Z</dcterms:created>
  <dcterms:modified xsi:type="dcterms:W3CDTF">2022-01-09T17:39:26Z</dcterms:modified>
</cp:coreProperties>
</file>